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CC404" w14:textId="77777777" w:rsidR="00301755" w:rsidRDefault="00301755" w:rsidP="00301755">
      <w:r>
        <w:t xml:space="preserve">Note:  </w:t>
      </w:r>
    </w:p>
    <w:p w14:paraId="3C38B17C" w14:textId="77777777" w:rsidR="00301755" w:rsidRDefault="00301755" w:rsidP="00301755">
      <w:r>
        <w:t xml:space="preserve">I included account type as an attribute in the </w:t>
      </w:r>
      <w:proofErr w:type="gramStart"/>
      <w:r>
        <w:t>accounts</w:t>
      </w:r>
      <w:proofErr w:type="gramEnd"/>
      <w:r>
        <w:t xml:space="preserve"> entity. And instead of two separate entities for withdrawals and deposits, I merged them into the </w:t>
      </w:r>
      <w:proofErr w:type="gramStart"/>
      <w:r>
        <w:t>transactions</w:t>
      </w:r>
      <w:proofErr w:type="gramEnd"/>
      <w:r>
        <w:t xml:space="preserve"> entity with </w:t>
      </w:r>
      <w:proofErr w:type="spellStart"/>
      <w:r>
        <w:t>transactions_type</w:t>
      </w:r>
      <w:proofErr w:type="spellEnd"/>
      <w:r>
        <w:t xml:space="preserve"> attribute which indicates whether a transaction is a deposit or withdrawal.</w:t>
      </w:r>
    </w:p>
    <w:p w14:paraId="65FDA854" w14:textId="77777777" w:rsidR="00301755" w:rsidRDefault="00301755" w:rsidP="00301755"/>
    <w:p w14:paraId="4F2F86E4" w14:textId="77777777" w:rsidR="00301755" w:rsidRDefault="00301755" w:rsidP="00301755"/>
    <w:p w14:paraId="6D56B3A4" w14:textId="77777777" w:rsidR="00301755" w:rsidRDefault="00301755" w:rsidP="00301755">
      <w:r>
        <w:t>Customers (</w:t>
      </w:r>
      <w:r w:rsidRPr="000C30AD">
        <w:rPr>
          <w:u w:val="single"/>
        </w:rPr>
        <w:t>ID</w:t>
      </w:r>
      <w:r>
        <w:t xml:space="preserve">, </w:t>
      </w:r>
      <w:proofErr w:type="spellStart"/>
      <w:r>
        <w:t>FName</w:t>
      </w:r>
      <w:proofErr w:type="spellEnd"/>
      <w:r>
        <w:t xml:space="preserve">, </w:t>
      </w:r>
      <w:proofErr w:type="spellStart"/>
      <w:r>
        <w:t>LName</w:t>
      </w:r>
      <w:proofErr w:type="spellEnd"/>
      <w:r>
        <w:t xml:space="preserve">, </w:t>
      </w:r>
      <w:proofErr w:type="spellStart"/>
      <w:r>
        <w:t>MName</w:t>
      </w:r>
      <w:proofErr w:type="spellEnd"/>
      <w:r>
        <w:t xml:space="preserve">, DOB, </w:t>
      </w:r>
      <w:proofErr w:type="spellStart"/>
      <w:r>
        <w:t>Phone_Number</w:t>
      </w:r>
      <w:proofErr w:type="spellEnd"/>
      <w:r>
        <w:t xml:space="preserve">, Email, </w:t>
      </w:r>
      <w:proofErr w:type="spellStart"/>
      <w:r>
        <w:t>Credit_Score</w:t>
      </w:r>
      <w:proofErr w:type="spellEnd"/>
      <w:r>
        <w:t xml:space="preserve">, </w:t>
      </w:r>
      <w:proofErr w:type="spellStart"/>
      <w:r>
        <w:t>AptNo</w:t>
      </w:r>
      <w:proofErr w:type="spellEnd"/>
      <w:r>
        <w:t xml:space="preserve">, Street, City, </w:t>
      </w:r>
      <w:proofErr w:type="spellStart"/>
      <w:r>
        <w:t>Zipcode</w:t>
      </w:r>
      <w:proofErr w:type="spellEnd"/>
      <w:r>
        <w:t>)</w:t>
      </w:r>
    </w:p>
    <w:p w14:paraId="32367A1D" w14:textId="77777777" w:rsidR="00301755" w:rsidRDefault="00301755" w:rsidP="00301755">
      <w:r>
        <w:t>Accounts (</w:t>
      </w:r>
      <w:proofErr w:type="spellStart"/>
      <w:r w:rsidRPr="00680DF6">
        <w:rPr>
          <w:u w:val="single"/>
        </w:rPr>
        <w:t>Acc_No</w:t>
      </w:r>
      <w:proofErr w:type="spellEnd"/>
      <w:r>
        <w:t xml:space="preserve">, </w:t>
      </w:r>
      <w:proofErr w:type="spellStart"/>
      <w:r>
        <w:t>Acc_Type</w:t>
      </w:r>
      <w:proofErr w:type="spellEnd"/>
      <w:r>
        <w:t>, Amount, Interest)</w:t>
      </w:r>
    </w:p>
    <w:p w14:paraId="6EF774C9" w14:textId="77777777" w:rsidR="00301755" w:rsidRDefault="00301755" w:rsidP="00301755">
      <w:r>
        <w:tab/>
      </w:r>
      <w:proofErr w:type="spellStart"/>
      <w:r>
        <w:t>HasAccount</w:t>
      </w:r>
      <w:proofErr w:type="spellEnd"/>
      <w:r>
        <w:t xml:space="preserve"> (</w:t>
      </w:r>
      <w:r w:rsidRPr="00680DF6">
        <w:rPr>
          <w:u w:val="single"/>
        </w:rPr>
        <w:t>ID</w:t>
      </w:r>
      <w:r>
        <w:t xml:space="preserve">, </w:t>
      </w:r>
      <w:proofErr w:type="spellStart"/>
      <w:r w:rsidRPr="003735E2">
        <w:rPr>
          <w:u w:val="single"/>
        </w:rPr>
        <w:t>Acc_</w:t>
      </w:r>
      <w:proofErr w:type="gramStart"/>
      <w:r w:rsidRPr="003735E2">
        <w:rPr>
          <w:u w:val="single"/>
        </w:rPr>
        <w:t>No</w:t>
      </w:r>
      <w:proofErr w:type="spellEnd"/>
      <w:r w:rsidRPr="003735E2">
        <w:t>)</w:t>
      </w:r>
      <w:r>
        <w:t xml:space="preserve">   </w:t>
      </w:r>
      <w:proofErr w:type="gramEnd"/>
      <w:r>
        <w:t xml:space="preserve">where ID is a FK referencing Customers (ID) </w:t>
      </w:r>
    </w:p>
    <w:p w14:paraId="26484373" w14:textId="77777777" w:rsidR="00301755" w:rsidRDefault="00301755" w:rsidP="00301755">
      <w:r>
        <w:tab/>
      </w:r>
      <w:r>
        <w:tab/>
      </w:r>
      <w:r>
        <w:tab/>
      </w:r>
      <w:r>
        <w:tab/>
        <w:t xml:space="preserve">                </w:t>
      </w:r>
      <w:proofErr w:type="spellStart"/>
      <w:r>
        <w:t>Acc_No</w:t>
      </w:r>
      <w:proofErr w:type="spellEnd"/>
      <w:r>
        <w:t xml:space="preserve"> is </w:t>
      </w:r>
      <w:proofErr w:type="gramStart"/>
      <w:r>
        <w:t>a</w:t>
      </w:r>
      <w:proofErr w:type="gramEnd"/>
      <w:r>
        <w:t xml:space="preserve"> FK referencing Accounts (</w:t>
      </w:r>
      <w:proofErr w:type="spellStart"/>
      <w:r>
        <w:t>Acc_No</w:t>
      </w:r>
      <w:proofErr w:type="spellEnd"/>
      <w:r>
        <w:t>)</w:t>
      </w:r>
    </w:p>
    <w:p w14:paraId="3D505324" w14:textId="77777777" w:rsidR="00301755" w:rsidRDefault="00301755" w:rsidP="00301755">
      <w:r>
        <w:t>Transfers (</w:t>
      </w:r>
      <w:proofErr w:type="spellStart"/>
      <w:r w:rsidRPr="00C85C77">
        <w:rPr>
          <w:u w:val="single"/>
        </w:rPr>
        <w:t>Transfer_Id</w:t>
      </w:r>
      <w:proofErr w:type="spellEnd"/>
      <w:r>
        <w:t xml:space="preserve">, </w:t>
      </w:r>
      <w:proofErr w:type="spellStart"/>
      <w:r>
        <w:t>FromAcc_No</w:t>
      </w:r>
      <w:proofErr w:type="spellEnd"/>
      <w:r>
        <w:t xml:space="preserve">, </w:t>
      </w:r>
      <w:proofErr w:type="spellStart"/>
      <w:r>
        <w:t>ToAcc_No</w:t>
      </w:r>
      <w:proofErr w:type="spellEnd"/>
      <w:r>
        <w:t xml:space="preserve">, </w:t>
      </w:r>
      <w:proofErr w:type="spellStart"/>
      <w:r>
        <w:t>Transfer_Type</w:t>
      </w:r>
      <w:proofErr w:type="spellEnd"/>
      <w:r>
        <w:t xml:space="preserve">, </w:t>
      </w:r>
      <w:proofErr w:type="spellStart"/>
      <w:r>
        <w:t>Transfer_TimeStamp</w:t>
      </w:r>
      <w:proofErr w:type="spellEnd"/>
      <w:r>
        <w:t xml:space="preserve">, </w:t>
      </w:r>
      <w:proofErr w:type="spellStart"/>
      <w:r>
        <w:t>Transfer_Amount</w:t>
      </w:r>
      <w:proofErr w:type="spellEnd"/>
      <w:r>
        <w:t xml:space="preserve">, </w:t>
      </w:r>
      <w:proofErr w:type="spellStart"/>
      <w:r>
        <w:t>Transfer_Description</w:t>
      </w:r>
      <w:proofErr w:type="spellEnd"/>
      <w:r>
        <w:t>)</w:t>
      </w:r>
    </w:p>
    <w:p w14:paraId="4D92670A" w14:textId="77777777" w:rsidR="00301755" w:rsidRDefault="00301755" w:rsidP="00301755">
      <w:r>
        <w:tab/>
      </w:r>
      <w:r>
        <w:tab/>
      </w:r>
      <w:r>
        <w:tab/>
      </w:r>
      <w:r>
        <w:tab/>
        <w:t xml:space="preserve">    </w:t>
      </w:r>
      <w:r>
        <w:tab/>
      </w:r>
      <w:r>
        <w:tab/>
        <w:t xml:space="preserve"> Where </w:t>
      </w:r>
      <w:proofErr w:type="spellStart"/>
      <w:r>
        <w:t>FromAcc_No</w:t>
      </w:r>
      <w:proofErr w:type="spellEnd"/>
      <w:r>
        <w:t xml:space="preserve"> is </w:t>
      </w:r>
      <w:proofErr w:type="gramStart"/>
      <w:r>
        <w:t>a</w:t>
      </w:r>
      <w:proofErr w:type="gramEnd"/>
      <w:r>
        <w:t xml:space="preserve"> FK referencing Accounts (</w:t>
      </w:r>
      <w:proofErr w:type="spellStart"/>
      <w:r>
        <w:t>Acc_No</w:t>
      </w:r>
      <w:proofErr w:type="spellEnd"/>
      <w:r>
        <w:t xml:space="preserve">) </w:t>
      </w:r>
    </w:p>
    <w:p w14:paraId="0487D81B" w14:textId="77777777" w:rsidR="00301755" w:rsidRDefault="00301755" w:rsidP="00301755">
      <w:r>
        <w:tab/>
      </w:r>
      <w:r>
        <w:tab/>
      </w:r>
      <w:r>
        <w:tab/>
      </w:r>
      <w:r>
        <w:tab/>
        <w:t xml:space="preserve">                              </w:t>
      </w:r>
      <w:r>
        <w:tab/>
      </w:r>
      <w:proofErr w:type="spellStart"/>
      <w:r>
        <w:t>ToAcc_No</w:t>
      </w:r>
      <w:proofErr w:type="spellEnd"/>
      <w:r>
        <w:t xml:space="preserve"> is </w:t>
      </w:r>
      <w:proofErr w:type="gramStart"/>
      <w:r>
        <w:t>a</w:t>
      </w:r>
      <w:proofErr w:type="gramEnd"/>
      <w:r>
        <w:t xml:space="preserve"> FK referencing Accounts (</w:t>
      </w:r>
      <w:proofErr w:type="spellStart"/>
      <w:r>
        <w:t>Acc_No</w:t>
      </w:r>
      <w:proofErr w:type="spellEnd"/>
      <w:r>
        <w:t>)</w:t>
      </w:r>
    </w:p>
    <w:p w14:paraId="6A7A45BE" w14:textId="77777777" w:rsidR="00301755" w:rsidRDefault="00301755" w:rsidP="00301755">
      <w:r>
        <w:t>Transactions (</w:t>
      </w:r>
      <w:proofErr w:type="spellStart"/>
      <w:r w:rsidRPr="002A6B44">
        <w:rPr>
          <w:u w:val="single"/>
        </w:rPr>
        <w:t>Transaction_Id</w:t>
      </w:r>
      <w:proofErr w:type="spellEnd"/>
      <w:r>
        <w:t xml:space="preserve">, </w:t>
      </w:r>
      <w:proofErr w:type="spellStart"/>
      <w:r>
        <w:t>Transaction_Type</w:t>
      </w:r>
      <w:proofErr w:type="spellEnd"/>
      <w:r>
        <w:t xml:space="preserve">, </w:t>
      </w:r>
      <w:proofErr w:type="spellStart"/>
      <w:r>
        <w:t>Acc_No</w:t>
      </w:r>
      <w:proofErr w:type="spellEnd"/>
      <w:r>
        <w:t xml:space="preserve">, </w:t>
      </w:r>
      <w:proofErr w:type="spellStart"/>
      <w:r>
        <w:t>Transaction_Amount</w:t>
      </w:r>
      <w:proofErr w:type="spellEnd"/>
      <w:r>
        <w:t xml:space="preserve">, </w:t>
      </w:r>
      <w:proofErr w:type="spellStart"/>
      <w:r>
        <w:t>Transaction_TimeStamp</w:t>
      </w:r>
      <w:proofErr w:type="spellEnd"/>
      <w:r>
        <w:t xml:space="preserve">, </w:t>
      </w:r>
      <w:proofErr w:type="spellStart"/>
      <w:r>
        <w:t>Transaction_Description</w:t>
      </w:r>
      <w:proofErr w:type="spellEnd"/>
      <w:r>
        <w:t xml:space="preserve">) </w:t>
      </w:r>
    </w:p>
    <w:p w14:paraId="6FD2843B" w14:textId="77777777" w:rsidR="00301755" w:rsidRDefault="00301755" w:rsidP="00301755">
      <w:r>
        <w:tab/>
      </w:r>
      <w:r>
        <w:tab/>
      </w:r>
      <w:r>
        <w:tab/>
      </w:r>
      <w:r>
        <w:tab/>
        <w:t xml:space="preserve">                                           </w:t>
      </w:r>
      <w:proofErr w:type="gramStart"/>
      <w:r>
        <w:t xml:space="preserve">Where  </w:t>
      </w:r>
      <w:proofErr w:type="spellStart"/>
      <w:r>
        <w:t>Acc</w:t>
      </w:r>
      <w:proofErr w:type="gramEnd"/>
      <w:r>
        <w:t>_No</w:t>
      </w:r>
      <w:proofErr w:type="spellEnd"/>
      <w:r>
        <w:t xml:space="preserve"> is a FK referencing Accounts (</w:t>
      </w:r>
      <w:proofErr w:type="spellStart"/>
      <w:r>
        <w:t>Acc_No</w:t>
      </w:r>
      <w:proofErr w:type="spellEnd"/>
      <w:r>
        <w:t>)</w:t>
      </w:r>
    </w:p>
    <w:p w14:paraId="7A27AF16" w14:textId="77777777" w:rsidR="00301755" w:rsidRDefault="00301755" w:rsidP="00301755"/>
    <w:p w14:paraId="5F74CF4F" w14:textId="77777777" w:rsidR="00301755" w:rsidRDefault="00301755" w:rsidP="00301755"/>
    <w:p w14:paraId="1F41EE55" w14:textId="77777777" w:rsidR="00301755" w:rsidRDefault="00301755" w:rsidP="00301755"/>
    <w:p w14:paraId="3F60E42F" w14:textId="77777777" w:rsidR="00301755" w:rsidRPr="00680DF6" w:rsidRDefault="00301755" w:rsidP="00301755">
      <w:pPr>
        <w:rPr>
          <w:u w:val="single"/>
        </w:rPr>
      </w:pPr>
    </w:p>
    <w:p w14:paraId="10241822" w14:textId="4FF6FCB1" w:rsidR="00F332D9" w:rsidRPr="00301755" w:rsidRDefault="00F332D9" w:rsidP="00301755">
      <w:bookmarkStart w:id="0" w:name="_GoBack"/>
      <w:bookmarkEnd w:id="0"/>
    </w:p>
    <w:sectPr w:rsidR="00F332D9" w:rsidRPr="00301755" w:rsidSect="0036065B">
      <w:pgSz w:w="15840" w:h="12240" w:orient="landscape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sjS3NLewtDQ0M7dQ0lEKTi0uzszPAykwqgUARCm/XywAAAA="/>
  </w:docVars>
  <w:rsids>
    <w:rsidRoot w:val="00FF543F"/>
    <w:rsid w:val="000471D3"/>
    <w:rsid w:val="0007031A"/>
    <w:rsid w:val="000C30AD"/>
    <w:rsid w:val="000D095A"/>
    <w:rsid w:val="00191B3C"/>
    <w:rsid w:val="00281E4F"/>
    <w:rsid w:val="002A6B44"/>
    <w:rsid w:val="00300D77"/>
    <w:rsid w:val="00301755"/>
    <w:rsid w:val="0031086C"/>
    <w:rsid w:val="0036065B"/>
    <w:rsid w:val="003735E2"/>
    <w:rsid w:val="00503CB5"/>
    <w:rsid w:val="00662FD9"/>
    <w:rsid w:val="00680DF6"/>
    <w:rsid w:val="00743F33"/>
    <w:rsid w:val="0085441A"/>
    <w:rsid w:val="00855965"/>
    <w:rsid w:val="008F7A89"/>
    <w:rsid w:val="009C0E62"/>
    <w:rsid w:val="00AB3F1D"/>
    <w:rsid w:val="00B9462D"/>
    <w:rsid w:val="00C85C77"/>
    <w:rsid w:val="00CB2A72"/>
    <w:rsid w:val="00CC4A16"/>
    <w:rsid w:val="00D718E4"/>
    <w:rsid w:val="00D85E0B"/>
    <w:rsid w:val="00EB399D"/>
    <w:rsid w:val="00F332D9"/>
    <w:rsid w:val="00F717E8"/>
    <w:rsid w:val="00FF5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701A9"/>
  <w15:chartTrackingRefBased/>
  <w15:docId w15:val="{1278F6EA-DB68-4C38-B04D-E7D57E20C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755"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59</Words>
  <Characters>911</Characters>
  <Application>Microsoft Office Word</Application>
  <DocSecurity>0</DocSecurity>
  <Lines>7</Lines>
  <Paragraphs>2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31</cp:revision>
  <dcterms:created xsi:type="dcterms:W3CDTF">2019-11-30T23:23:00Z</dcterms:created>
  <dcterms:modified xsi:type="dcterms:W3CDTF">2019-12-02T04:37:00Z</dcterms:modified>
</cp:coreProperties>
</file>